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8"/>
        <w:gridCol w:w="810"/>
        <w:gridCol w:w="810"/>
        <w:gridCol w:w="8568"/>
      </w:tblGrid>
      <w:tr w:rsidR="002B18F3" w:rsidTr="005D04A5">
        <w:trPr>
          <w:jc w:val="center"/>
        </w:trPr>
        <w:tc>
          <w:tcPr>
            <w:tcW w:w="11016" w:type="dxa"/>
            <w:gridSpan w:val="4"/>
            <w:shd w:val="clear" w:color="auto" w:fill="FDE9D9" w:themeFill="accent6" w:themeFillTint="33"/>
            <w:vAlign w:val="center"/>
          </w:tcPr>
          <w:p w:rsidR="002B18F3" w:rsidRPr="00360D51" w:rsidRDefault="002B18F3" w:rsidP="002B18F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B18F3">
              <w:rPr>
                <w:rFonts w:cstheme="minorHAnsi"/>
                <w:b/>
                <w:sz w:val="24"/>
                <w:szCs w:val="20"/>
              </w:rPr>
              <w:t>REQUIRED ELEMENTS</w:t>
            </w:r>
          </w:p>
        </w:tc>
      </w:tr>
      <w:tr w:rsidR="002B18F3" w:rsidRPr="00772E34" w:rsidTr="005D04A5">
        <w:trPr>
          <w:jc w:val="center"/>
        </w:trPr>
        <w:tc>
          <w:tcPr>
            <w:tcW w:w="828" w:type="dxa"/>
            <w:vAlign w:val="center"/>
          </w:tcPr>
          <w:p w:rsidR="002B18F3" w:rsidRPr="00772E34" w:rsidRDefault="002B18F3" w:rsidP="002B18F3">
            <w:pPr>
              <w:jc w:val="center"/>
              <w:rPr>
                <w:rFonts w:cstheme="minorHAnsi"/>
                <w:b/>
              </w:rPr>
            </w:pPr>
            <w:r w:rsidRPr="00772E34">
              <w:rPr>
                <w:rFonts w:cstheme="minorHAnsi"/>
                <w:b/>
              </w:rPr>
              <w:t>YES</w:t>
            </w:r>
          </w:p>
        </w:tc>
        <w:tc>
          <w:tcPr>
            <w:tcW w:w="810" w:type="dxa"/>
            <w:vAlign w:val="center"/>
          </w:tcPr>
          <w:p w:rsidR="002B18F3" w:rsidRPr="00772E34" w:rsidRDefault="002B18F3" w:rsidP="002B18F3">
            <w:pPr>
              <w:jc w:val="center"/>
              <w:rPr>
                <w:rFonts w:cstheme="minorHAnsi"/>
                <w:b/>
              </w:rPr>
            </w:pPr>
            <w:r w:rsidRPr="00772E34">
              <w:rPr>
                <w:rFonts w:cstheme="minorHAnsi"/>
                <w:b/>
              </w:rPr>
              <w:t>NO</w:t>
            </w:r>
          </w:p>
        </w:tc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jc w:val="center"/>
              <w:rPr>
                <w:rFonts w:cstheme="minorHAnsi"/>
                <w:b/>
              </w:rPr>
            </w:pPr>
            <w:r w:rsidRPr="00772E34">
              <w:rPr>
                <w:rFonts w:cstheme="minorHAnsi"/>
                <w:b/>
              </w:rPr>
              <w:t>ITEMS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1472598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348002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772E34">
              <w:rPr>
                <w:rFonts w:cstheme="minorHAnsi"/>
                <w:color w:val="000000"/>
                <w:sz w:val="20"/>
                <w:szCs w:val="20"/>
              </w:rPr>
              <w:t>Participating, supporting, or organizing institutions and those who may benefit from the project’s results listed?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76153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98465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statement that the study involves research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548915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39886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n explanation of the purposes of the research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267427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803803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The expected duration of the participant’s participation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2129856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37021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description of the procedures to be followed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361903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335212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Identification of any procedures which are experimental (vs. standard care)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084886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06491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pStyle w:val="Header"/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description of any reasonably foreseeable risks or discomforts to the participant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183551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92829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description of any benefits to the participant or to others which may reasonably be expected from the research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76055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64280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disclosure of appropriate alternative procedures or courses of treatment, if any, that might be advantageous to the participant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2085133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63037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statement describing the extent, if any, to which confidentiality of records identifying the participant will be maintained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93778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61229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pStyle w:val="Header"/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 xml:space="preserve">If the research is subject to </w:t>
            </w:r>
            <w:r w:rsidR="004C2889">
              <w:rPr>
                <w:rFonts w:cstheme="minorHAnsi"/>
                <w:sz w:val="20"/>
                <w:szCs w:val="20"/>
              </w:rPr>
              <w:t>S</w:t>
            </w:r>
            <w:r w:rsidRPr="00772E34">
              <w:rPr>
                <w:rFonts w:cstheme="minorHAnsi"/>
                <w:sz w:val="20"/>
                <w:szCs w:val="20"/>
              </w:rPr>
              <w:t xml:space="preserve">FDA regulation, a statement that notes the possibility that </w:t>
            </w:r>
            <w:r w:rsidR="004C2889">
              <w:rPr>
                <w:rFonts w:cstheme="minorHAnsi"/>
                <w:sz w:val="20"/>
                <w:szCs w:val="20"/>
              </w:rPr>
              <w:t>S</w:t>
            </w:r>
            <w:r w:rsidRPr="00772E34">
              <w:rPr>
                <w:rFonts w:cstheme="minorHAnsi"/>
                <w:sz w:val="20"/>
                <w:szCs w:val="20"/>
              </w:rPr>
              <w:t>FDA may inspect the records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650783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9088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pStyle w:val="Header"/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For research involving more than minimal risk, an explanation as to whether any compensation is available if injury occurs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726597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94328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tabs>
                <w:tab w:val="left" w:pos="6732"/>
              </w:tabs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n explanation as to whether any medical treatments are available if injury occurs.</w:t>
            </w:r>
          </w:p>
        </w:tc>
        <w:bookmarkStart w:id="0" w:name="_GoBack"/>
        <w:bookmarkEnd w:id="0"/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19505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49918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If so, what they consist of, or where further information may be obtained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366150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34086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n explanation of whom to contact for answers to pertinent questions about the research and research participants' rights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651945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449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Who to contact in the event of a research-related injury to the participant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1036115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38256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statement that participation is voluntary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439573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25144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statement that refusal to participate will involve no penalty or loss of benefits to which the participant is otherwise entitled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300588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34546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statement that the participant may discontinue participation at any time without penalty or loss of benefits to which the participant is otherwise entitled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1558467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14447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statement that the particular treatment or procedure may involve risks to the participant which are currently unforeseeable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1285110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068100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The subject’s responsibilities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6823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24763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ny additional costs to the participant that may result from participation in the research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409003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4480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The anticipated prorated payment, if any, to the subject for participating in the trial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358362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29022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 statement that significant new findings developed during the course of the research which may relate to the participant’s willingness to continue participation will be provided to the participant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30238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72039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Anticipated circumstances under which the participant’s participation may be terminated by the investigator without regard to the participant’s consent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294951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bottom w:val="single" w:sz="4" w:space="0" w:color="auto"/>
                </w:tcBorders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489520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bottom w:val="single" w:sz="4" w:space="0" w:color="auto"/>
                </w:tcBorders>
                <w:vAlign w:val="center"/>
              </w:tcPr>
              <w:p w:rsidR="002B18F3" w:rsidRPr="00772E34" w:rsidRDefault="002B18F3" w:rsidP="002B18F3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378" w:type="dxa"/>
            <w:gridSpan w:val="2"/>
            <w:tcBorders>
              <w:bottom w:val="single" w:sz="4" w:space="0" w:color="auto"/>
            </w:tcBorders>
            <w:vAlign w:val="center"/>
          </w:tcPr>
          <w:p w:rsidR="002B18F3" w:rsidRPr="00772E34" w:rsidRDefault="002B18F3" w:rsidP="002B18F3">
            <w:pPr>
              <w:keepLines/>
              <w:jc w:val="both"/>
              <w:rPr>
                <w:rFonts w:cstheme="minorHAnsi"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The approximate number of participants involved in the study (at this site and all sites).</w:t>
            </w:r>
          </w:p>
        </w:tc>
      </w:tr>
      <w:tr w:rsidR="00772E34" w:rsidTr="005D04A5">
        <w:trPr>
          <w:jc w:val="center"/>
        </w:trPr>
        <w:tc>
          <w:tcPr>
            <w:tcW w:w="828" w:type="dxa"/>
            <w:tcBorders>
              <w:left w:val="nil"/>
              <w:bottom w:val="nil"/>
              <w:right w:val="nil"/>
            </w:tcBorders>
            <w:vAlign w:val="center"/>
          </w:tcPr>
          <w:p w:rsidR="00772E34" w:rsidRPr="00360D51" w:rsidRDefault="00772E34" w:rsidP="000E129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:rsidR="00772E34" w:rsidRPr="00360D51" w:rsidRDefault="00772E34" w:rsidP="000E129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937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772E34" w:rsidRPr="00360D51" w:rsidRDefault="00772E34" w:rsidP="000E129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B18F3" w:rsidTr="005D04A5">
        <w:trPr>
          <w:jc w:val="center"/>
        </w:trPr>
        <w:tc>
          <w:tcPr>
            <w:tcW w:w="828" w:type="dxa"/>
            <w:tcBorders>
              <w:top w:val="nil"/>
              <w:left w:val="nil"/>
              <w:right w:val="nil"/>
            </w:tcBorders>
            <w:vAlign w:val="center"/>
          </w:tcPr>
          <w:p w:rsidR="002B18F3" w:rsidRPr="00360D51" w:rsidRDefault="002B18F3" w:rsidP="000E129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:rsidR="002B18F3" w:rsidRPr="00360D51" w:rsidRDefault="002B18F3" w:rsidP="000E129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937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2B18F3" w:rsidRPr="00360D51" w:rsidRDefault="002B18F3" w:rsidP="000E129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72E34" w:rsidTr="005D04A5">
        <w:trPr>
          <w:jc w:val="center"/>
        </w:trPr>
        <w:tc>
          <w:tcPr>
            <w:tcW w:w="11016" w:type="dxa"/>
            <w:gridSpan w:val="4"/>
            <w:tcBorders>
              <w:bottom w:val="single" w:sz="4" w:space="0" w:color="auto"/>
            </w:tcBorders>
            <w:vAlign w:val="center"/>
          </w:tcPr>
          <w:p w:rsidR="00772E34" w:rsidRPr="00772E34" w:rsidRDefault="00772E34" w:rsidP="00772E34">
            <w:pPr>
              <w:jc w:val="both"/>
              <w:rPr>
                <w:rFonts w:cstheme="minorHAnsi"/>
                <w:b/>
              </w:rPr>
            </w:pPr>
            <w:r w:rsidRPr="00772E34">
              <w:rPr>
                <w:rFonts w:cstheme="minorHAnsi"/>
                <w:b/>
                <w:bCs/>
                <w:snapToGrid w:val="0"/>
              </w:rPr>
              <w:t>Are the appropriate following additional elements of information included in the consent form, if applicable?</w:t>
            </w:r>
          </w:p>
        </w:tc>
      </w:tr>
      <w:tr w:rsidR="00772E34" w:rsidRPr="00772E34" w:rsidTr="005D04A5">
        <w:trPr>
          <w:jc w:val="center"/>
        </w:trPr>
        <w:tc>
          <w:tcPr>
            <w:tcW w:w="11016" w:type="dxa"/>
            <w:gridSpan w:val="4"/>
            <w:shd w:val="clear" w:color="auto" w:fill="FDE9D9" w:themeFill="accent6" w:themeFillTint="33"/>
            <w:vAlign w:val="center"/>
          </w:tcPr>
          <w:p w:rsidR="00772E34" w:rsidRPr="00772E34" w:rsidRDefault="00772E34" w:rsidP="00772E3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772E34">
              <w:rPr>
                <w:rFonts w:cstheme="minorHAnsi"/>
                <w:b/>
                <w:sz w:val="24"/>
                <w:szCs w:val="24"/>
              </w:rPr>
              <w:t>ADDITIONAL ELEMENTS</w:t>
            </w:r>
          </w:p>
        </w:tc>
      </w:tr>
      <w:tr w:rsidR="002B18F3" w:rsidTr="005D04A5">
        <w:trPr>
          <w:jc w:val="center"/>
        </w:trPr>
        <w:tc>
          <w:tcPr>
            <w:tcW w:w="828" w:type="dxa"/>
            <w:vAlign w:val="center"/>
          </w:tcPr>
          <w:p w:rsidR="002B18F3" w:rsidRPr="00360D51" w:rsidRDefault="00772E34" w:rsidP="00772E3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YES</w:t>
            </w:r>
          </w:p>
        </w:tc>
        <w:tc>
          <w:tcPr>
            <w:tcW w:w="810" w:type="dxa"/>
            <w:vAlign w:val="center"/>
          </w:tcPr>
          <w:p w:rsidR="002B18F3" w:rsidRPr="00360D51" w:rsidRDefault="00772E34" w:rsidP="00772E3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O</w:t>
            </w:r>
          </w:p>
        </w:tc>
        <w:tc>
          <w:tcPr>
            <w:tcW w:w="810" w:type="dxa"/>
            <w:vAlign w:val="center"/>
          </w:tcPr>
          <w:p w:rsidR="002B18F3" w:rsidRPr="00360D51" w:rsidRDefault="00772E34" w:rsidP="00772E3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</w:t>
            </w:r>
          </w:p>
        </w:tc>
        <w:tc>
          <w:tcPr>
            <w:tcW w:w="8568" w:type="dxa"/>
            <w:vAlign w:val="center"/>
          </w:tcPr>
          <w:p w:rsidR="002B18F3" w:rsidRPr="00360D51" w:rsidRDefault="00772E34" w:rsidP="00772E3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TEMS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024747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72E34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485855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60310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68" w:type="dxa"/>
            <w:vAlign w:val="center"/>
          </w:tcPr>
          <w:p w:rsidR="002B18F3" w:rsidRPr="00772E34" w:rsidRDefault="00772E34" w:rsidP="000E1291">
            <w:pPr>
              <w:rPr>
                <w:rFonts w:cstheme="minorHAnsi"/>
                <w:b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If the participant is or may become pregnant, a statement that the particular treatment or procedure may involve risks to the embryo or fetus which are currently unforeseeable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137697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6489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50120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68" w:type="dxa"/>
            <w:vAlign w:val="center"/>
          </w:tcPr>
          <w:p w:rsidR="002B18F3" w:rsidRPr="00772E34" w:rsidRDefault="00772E34" w:rsidP="00772E34">
            <w:pPr>
              <w:rPr>
                <w:rFonts w:cstheme="minorHAnsi"/>
                <w:b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The consequences of a participant</w:t>
            </w:r>
            <w:r>
              <w:rPr>
                <w:rFonts w:cstheme="minorHAnsi"/>
                <w:sz w:val="20"/>
                <w:szCs w:val="20"/>
              </w:rPr>
              <w:t>’</w:t>
            </w:r>
            <w:r w:rsidRPr="00772E34">
              <w:rPr>
                <w:rFonts w:cstheme="minorHAnsi"/>
                <w:sz w:val="20"/>
                <w:szCs w:val="20"/>
              </w:rPr>
              <w:t>s decision to</w:t>
            </w:r>
            <w:r>
              <w:rPr>
                <w:rFonts w:cstheme="minorHAnsi"/>
                <w:sz w:val="20"/>
                <w:szCs w:val="20"/>
              </w:rPr>
              <w:t xml:space="preserve"> withdraw from the research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1029261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64723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07249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68" w:type="dxa"/>
            <w:vAlign w:val="center"/>
          </w:tcPr>
          <w:p w:rsidR="002B18F3" w:rsidRPr="00772E34" w:rsidRDefault="00772E34" w:rsidP="000E1291">
            <w:pPr>
              <w:rPr>
                <w:rFonts w:cstheme="minorHAnsi"/>
                <w:b/>
                <w:sz w:val="20"/>
                <w:szCs w:val="20"/>
              </w:rPr>
            </w:pPr>
            <w:r w:rsidRPr="00772E34">
              <w:rPr>
                <w:rFonts w:cstheme="minorHAnsi"/>
                <w:sz w:val="20"/>
                <w:szCs w:val="20"/>
              </w:rPr>
              <w:t>Procedures for orderly termination of p</w:t>
            </w:r>
            <w:r>
              <w:rPr>
                <w:rFonts w:cstheme="minorHAnsi"/>
                <w:sz w:val="20"/>
                <w:szCs w:val="20"/>
              </w:rPr>
              <w:t>articipation by the participant.</w:t>
            </w:r>
          </w:p>
        </w:tc>
      </w:tr>
      <w:tr w:rsidR="002B18F3" w:rsidRPr="00772E34" w:rsidTr="005D04A5">
        <w:trPr>
          <w:jc w:val="center"/>
        </w:trPr>
        <w:sdt>
          <w:sdtPr>
            <w:rPr>
              <w:rFonts w:cstheme="minorHAnsi"/>
              <w:sz w:val="20"/>
              <w:szCs w:val="20"/>
            </w:rPr>
            <w:id w:val="-621377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649093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52865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:rsidR="002B18F3" w:rsidRPr="00772E34" w:rsidRDefault="00772E34" w:rsidP="00772E3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68" w:type="dxa"/>
            <w:vAlign w:val="center"/>
          </w:tcPr>
          <w:p w:rsidR="002B18F3" w:rsidRPr="00772E34" w:rsidRDefault="00772E34" w:rsidP="000E1291">
            <w:pPr>
              <w:rPr>
                <w:rFonts w:cstheme="minorHAnsi"/>
                <w:b/>
                <w:sz w:val="20"/>
                <w:szCs w:val="20"/>
              </w:rPr>
            </w:pPr>
            <w:r w:rsidRPr="00772E34">
              <w:rPr>
                <w:rFonts w:cstheme="minorHAnsi"/>
                <w:color w:val="000000"/>
                <w:sz w:val="20"/>
                <w:szCs w:val="20"/>
              </w:rPr>
              <w:t>Possible consequences of discontinuing current medication(s)</w:t>
            </w:r>
            <w:r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</w:tc>
      </w:tr>
    </w:tbl>
    <w:p w:rsidR="00F54364" w:rsidRDefault="00F54364" w:rsidP="00DA2104">
      <w:pPr>
        <w:spacing w:after="0" w:line="240" w:lineRule="auto"/>
      </w:pPr>
    </w:p>
    <w:sectPr w:rsidR="00F54364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6F4" w:rsidRDefault="004226F4" w:rsidP="00446E07">
      <w:pPr>
        <w:spacing w:after="0" w:line="240" w:lineRule="auto"/>
      </w:pPr>
      <w:r>
        <w:separator/>
      </w:r>
    </w:p>
  </w:endnote>
  <w:endnote w:type="continuationSeparator" w:id="0">
    <w:p w:rsidR="004226F4" w:rsidRDefault="004226F4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D24" w:rsidRDefault="00E35D24" w:rsidP="00E35D24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E35D24" w:rsidRPr="00377ACF" w:rsidRDefault="00E35D24" w:rsidP="00E35D24">
    <w:pPr>
      <w:pStyle w:val="Footer"/>
      <w:jc w:val="center"/>
      <w:rPr>
        <w:rFonts w:eastAsiaTheme="majorEastAsia" w:cstheme="minorHAnsi"/>
        <w:sz w:val="18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9545F" w:rsidRPr="00E35D24" w:rsidRDefault="004C2889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5</w:t>
    </w:r>
    <w:r w:rsidR="00E35D24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E35D24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E35D24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E35D24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E35D24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E35D24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Pr="004C2889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E35D24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6F4" w:rsidRDefault="004226F4" w:rsidP="00446E07">
      <w:pPr>
        <w:spacing w:after="0" w:line="240" w:lineRule="auto"/>
      </w:pPr>
      <w:r>
        <w:separator/>
      </w:r>
    </w:p>
  </w:footnote>
  <w:footnote w:type="continuationSeparator" w:id="0">
    <w:p w:rsidR="004226F4" w:rsidRDefault="004226F4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02156"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1D8953A5" wp14:editId="385AB191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2B18F3" w:rsidP="00B02156">
          <w:pPr>
            <w:pStyle w:val="Header"/>
            <w:jc w:val="center"/>
            <w:rPr>
              <w:rFonts w:cstheme="minorHAnsi"/>
            </w:rPr>
          </w:pP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Informed Consent Checklist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zaxMDQ2MTcyNTdW0lEKTi0uzszPAykwrAUAlqjrZiwAAAA="/>
  </w:docVars>
  <w:rsids>
    <w:rsidRoot w:val="00446E07"/>
    <w:rsid w:val="000632EB"/>
    <w:rsid w:val="000725ED"/>
    <w:rsid w:val="000868F1"/>
    <w:rsid w:val="000C10D7"/>
    <w:rsid w:val="000E2946"/>
    <w:rsid w:val="001B745D"/>
    <w:rsid w:val="00277796"/>
    <w:rsid w:val="002B18F3"/>
    <w:rsid w:val="00340496"/>
    <w:rsid w:val="00360D51"/>
    <w:rsid w:val="003620A3"/>
    <w:rsid w:val="00363001"/>
    <w:rsid w:val="00370A80"/>
    <w:rsid w:val="00377ACF"/>
    <w:rsid w:val="004226F4"/>
    <w:rsid w:val="00446E07"/>
    <w:rsid w:val="004C056E"/>
    <w:rsid w:val="004C2889"/>
    <w:rsid w:val="005978FE"/>
    <w:rsid w:val="005B0A33"/>
    <w:rsid w:val="005B5D2B"/>
    <w:rsid w:val="005D04A5"/>
    <w:rsid w:val="005F105B"/>
    <w:rsid w:val="006F33FE"/>
    <w:rsid w:val="00750430"/>
    <w:rsid w:val="00772E34"/>
    <w:rsid w:val="007738BB"/>
    <w:rsid w:val="00785509"/>
    <w:rsid w:val="007E2826"/>
    <w:rsid w:val="0082450D"/>
    <w:rsid w:val="009C69AA"/>
    <w:rsid w:val="00A26215"/>
    <w:rsid w:val="00A66EEA"/>
    <w:rsid w:val="00AF4455"/>
    <w:rsid w:val="00B02156"/>
    <w:rsid w:val="00C9545F"/>
    <w:rsid w:val="00D243A3"/>
    <w:rsid w:val="00DA2104"/>
    <w:rsid w:val="00DB1F75"/>
    <w:rsid w:val="00DE2EAB"/>
    <w:rsid w:val="00DF44C5"/>
    <w:rsid w:val="00E00E16"/>
    <w:rsid w:val="00E35D24"/>
    <w:rsid w:val="00ED74DE"/>
    <w:rsid w:val="00F54364"/>
    <w:rsid w:val="00F65084"/>
    <w:rsid w:val="00F93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85DB83"/>
  <w15:docId w15:val="{5DAF7904-7888-420F-8272-CEB64614E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8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41</_dlc_DocId>
    <_dlc_DocIdUrl xmlns="5113d88d-0e69-47f9-8e83-920be07188d0">
      <Url>http://www.kfmc.med.sa/EN/ERS/_layouts/15/DocIdRedir.aspx?ID=2P5NNHVRVCP3-768893698-41</Url>
      <Description>2P5NNHVRVCP3-768893698-41</Description>
    </_dlc_DocIdUrl>
  </documentManagement>
</p:properties>
</file>

<file path=customXml/itemProps1.xml><?xml version="1.0" encoding="utf-8"?>
<ds:datastoreItem xmlns:ds="http://schemas.openxmlformats.org/officeDocument/2006/customXml" ds:itemID="{B95DF8D7-FDE8-446B-8D63-90D158BA4B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869810-EE38-4F19-9590-6BBBF83AB3FB}"/>
</file>

<file path=customXml/itemProps3.xml><?xml version="1.0" encoding="utf-8"?>
<ds:datastoreItem xmlns:ds="http://schemas.openxmlformats.org/officeDocument/2006/customXml" ds:itemID="{36835E9F-E1AA-4705-8AF5-DBB3C3D9EA8C}"/>
</file>

<file path=customXml/itemProps4.xml><?xml version="1.0" encoding="utf-8"?>
<ds:datastoreItem xmlns:ds="http://schemas.openxmlformats.org/officeDocument/2006/customXml" ds:itemID="{B04C491A-3DBA-421D-B68C-A5DD2CECF6AF}"/>
</file>

<file path=customXml/itemProps5.xml><?xml version="1.0" encoding="utf-8"?>
<ds:datastoreItem xmlns:ds="http://schemas.openxmlformats.org/officeDocument/2006/customXml" ds:itemID="{66FF5D67-40E6-47FD-A18E-03BE780239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24</cp:revision>
  <dcterms:created xsi:type="dcterms:W3CDTF">2017-02-20T07:36:00Z</dcterms:created>
  <dcterms:modified xsi:type="dcterms:W3CDTF">2018-05-29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220bb1af-cb18-4b0a-9bd5-73cdb17c0969</vt:lpwstr>
  </property>
</Properties>
</file>